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6DE65CB0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5D5C3A">
        <w:rPr>
          <w:b/>
          <w:bCs/>
        </w:rPr>
        <w:t>2</w:t>
      </w:r>
      <w:r w:rsidR="002A1074">
        <w:rPr>
          <w:b/>
          <w:bCs/>
        </w:rPr>
        <w:t>6</w:t>
      </w:r>
      <w:r w:rsidR="00E11E2C">
        <w:rPr>
          <w:b/>
          <w:bCs/>
        </w:rPr>
        <w:t xml:space="preserve"> </w:t>
      </w:r>
      <w:r w:rsidR="004F1571">
        <w:rPr>
          <w:b/>
          <w:bCs/>
        </w:rPr>
        <w:t xml:space="preserve">April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5D5C3A">
        <w:rPr>
          <w:b/>
          <w:bCs/>
        </w:rPr>
        <w:t>1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5FDE4D31" w14:textId="0E49199B" w:rsidR="00774549" w:rsidRDefault="001A23AC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odified thesis to be used for final thesis submission.</w:t>
            </w:r>
          </w:p>
          <w:p w14:paraId="257B8573" w14:textId="1C2BC90D" w:rsidR="001A23AC" w:rsidRDefault="001A23AC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iled all documents for submission.</w:t>
            </w:r>
          </w:p>
          <w:p w14:paraId="7ABC47C0" w14:textId="7A22D367" w:rsidR="00AC08AB" w:rsidRPr="0046334E" w:rsidRDefault="00AC08AB" w:rsidP="0046334E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2B0BC5" w14:paraId="1C2F272A" w14:textId="77777777" w:rsidTr="00146324">
        <w:tc>
          <w:tcPr>
            <w:tcW w:w="8609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146324">
        <w:trPr>
          <w:trHeight w:val="1129"/>
        </w:trPr>
        <w:tc>
          <w:tcPr>
            <w:tcW w:w="8609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1A6C80A5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5F3D4C7A" w14:textId="1F1A62B2" w:rsidR="00774549" w:rsidRDefault="001A23AC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odified thesis and what could be further improved.</w:t>
            </w:r>
          </w:p>
          <w:p w14:paraId="58A4DB3A" w14:textId="2268CD16" w:rsidR="001A23AC" w:rsidRDefault="001A23AC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what should be prepared for the thesis defence and presentation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00E0AF00" w:rsidR="00D615BD" w:rsidRDefault="001A23AC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epare thesis defence and poster for presentation.</w:t>
            </w:r>
          </w:p>
          <w:p w14:paraId="74F68ABF" w14:textId="5079904C" w:rsidR="00C65ABE" w:rsidRPr="00D615BD" w:rsidRDefault="00C65ABE" w:rsidP="00E22994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A25D66" w14:paraId="5555EAA6" w14:textId="77777777" w:rsidTr="00146324">
        <w:tc>
          <w:tcPr>
            <w:tcW w:w="8609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00146324">
        <w:tc>
          <w:tcPr>
            <w:tcW w:w="8609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000000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6C9CE" w14:textId="77777777" w:rsidR="00740E62" w:rsidRDefault="00740E62" w:rsidP="000C2D07">
      <w:r>
        <w:separator/>
      </w:r>
    </w:p>
  </w:endnote>
  <w:endnote w:type="continuationSeparator" w:id="0">
    <w:p w14:paraId="27CA4D9A" w14:textId="77777777" w:rsidR="00740E62" w:rsidRDefault="00740E62" w:rsidP="000C2D07">
      <w:r>
        <w:continuationSeparator/>
      </w:r>
    </w:p>
  </w:endnote>
  <w:endnote w:type="continuationNotice" w:id="1">
    <w:p w14:paraId="528F3E52" w14:textId="77777777" w:rsidR="00740E62" w:rsidRDefault="00740E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E3E4F" w14:textId="77777777" w:rsidR="00740E62" w:rsidRDefault="00740E62" w:rsidP="000C2D07">
      <w:r>
        <w:separator/>
      </w:r>
    </w:p>
  </w:footnote>
  <w:footnote w:type="continuationSeparator" w:id="0">
    <w:p w14:paraId="49A251B4" w14:textId="77777777" w:rsidR="00740E62" w:rsidRDefault="00740E62" w:rsidP="000C2D07">
      <w:r>
        <w:continuationSeparator/>
      </w:r>
    </w:p>
  </w:footnote>
  <w:footnote w:type="continuationNotice" w:id="1">
    <w:p w14:paraId="792BF170" w14:textId="77777777" w:rsidR="00740E62" w:rsidRDefault="00740E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13414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228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46324"/>
    <w:rsid w:val="0015158C"/>
    <w:rsid w:val="0015599C"/>
    <w:rsid w:val="00183E94"/>
    <w:rsid w:val="001A23AC"/>
    <w:rsid w:val="001B1AE7"/>
    <w:rsid w:val="001C23F3"/>
    <w:rsid w:val="001D1164"/>
    <w:rsid w:val="001D1A31"/>
    <w:rsid w:val="001E741D"/>
    <w:rsid w:val="00210ADC"/>
    <w:rsid w:val="00213FEA"/>
    <w:rsid w:val="00222A56"/>
    <w:rsid w:val="00226F85"/>
    <w:rsid w:val="00231DAA"/>
    <w:rsid w:val="002413EB"/>
    <w:rsid w:val="0025463A"/>
    <w:rsid w:val="00270513"/>
    <w:rsid w:val="002711D0"/>
    <w:rsid w:val="00287E1C"/>
    <w:rsid w:val="002A1074"/>
    <w:rsid w:val="002B0BC5"/>
    <w:rsid w:val="002B10E1"/>
    <w:rsid w:val="002B2B1F"/>
    <w:rsid w:val="002B73AD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6334E"/>
    <w:rsid w:val="00472891"/>
    <w:rsid w:val="00486DEF"/>
    <w:rsid w:val="00492123"/>
    <w:rsid w:val="004B368E"/>
    <w:rsid w:val="004E2B5C"/>
    <w:rsid w:val="004F1571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D5C3A"/>
    <w:rsid w:val="005E3839"/>
    <w:rsid w:val="005E6E74"/>
    <w:rsid w:val="005F0E09"/>
    <w:rsid w:val="00611CD1"/>
    <w:rsid w:val="00641B1C"/>
    <w:rsid w:val="00641BFD"/>
    <w:rsid w:val="006445B1"/>
    <w:rsid w:val="00652928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07266"/>
    <w:rsid w:val="00737E86"/>
    <w:rsid w:val="00740E62"/>
    <w:rsid w:val="0074313D"/>
    <w:rsid w:val="00743DB7"/>
    <w:rsid w:val="00747921"/>
    <w:rsid w:val="0075203A"/>
    <w:rsid w:val="00760267"/>
    <w:rsid w:val="00774549"/>
    <w:rsid w:val="00786440"/>
    <w:rsid w:val="007948B0"/>
    <w:rsid w:val="007B2893"/>
    <w:rsid w:val="007B496B"/>
    <w:rsid w:val="007C0798"/>
    <w:rsid w:val="007C6840"/>
    <w:rsid w:val="007D4FF5"/>
    <w:rsid w:val="007E2E9F"/>
    <w:rsid w:val="007E5AEA"/>
    <w:rsid w:val="007E6A1A"/>
    <w:rsid w:val="007F0734"/>
    <w:rsid w:val="007F4800"/>
    <w:rsid w:val="0080186E"/>
    <w:rsid w:val="00811304"/>
    <w:rsid w:val="00815D0F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B2914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E68B0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7417F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22994"/>
    <w:rsid w:val="00E2550C"/>
    <w:rsid w:val="00E32EB8"/>
    <w:rsid w:val="00E33BBC"/>
    <w:rsid w:val="00E43098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67431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9</Words>
  <Characters>575</Characters>
  <Application>Microsoft Office Word</Application>
  <DocSecurity>0</DocSecurity>
  <Lines>3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5</cp:revision>
  <dcterms:created xsi:type="dcterms:W3CDTF">2024-04-23T16:16:00Z</dcterms:created>
  <dcterms:modified xsi:type="dcterms:W3CDTF">2024-04-26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